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26, 31 March 1710, transcription," in Documents of Brotherly Love: Dutch Mennonite Aid to Swiss Anabaptists (Millersburg, OH: Ohio Amish Library), 136-40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1 March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Toren, Hendrik and Gent, Jan va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Rotterdam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CB3E75" w:rsidRDefault="00CB3E75" w:rsidP="00CB3E75">
      <w:pPr>
        <w:pStyle w:val="FirstParagraph"/>
      </w:pPr>
      <w:r>
        <w:t>26.  March 31, 1710.</w:t>
      </w:r>
      <w:r>
        <w:rPr>
          <w:rStyle w:val="FootnoteReference"/>
        </w:rPr>
        <w:footnoteReference w:id="3"/>
      </w:r>
      <w:r>
        <w:t> 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Rotterd[am] Den 31 Maert 1710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[erwaarde]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 Vosterman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erde Broed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VE[deler] aengename missive van gisteren, aen onzen vriend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lkmaer, Adriaan va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[driaan] v[an] Alkmaer, is ons nevens het afschrift van he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zoek van die van Bern en het antwoord daar op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er Hoogm[ogenden] ter hand gestelt, om dat wÿ (die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t transporteren van bewus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alatinate:Mennonites i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arme Palsche na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n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land en in het distribueren van gelden, die va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ne, Queen of Engla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oninginne van Groot brittanie, aen die genen geordoneer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ÿn, die van daer te rugge zÿn gekeert, tot heden zÿnde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uikt geworden) de naeste gelegentheit hebb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m te vernemen en aen uE[dele] te advizeren, wat van de be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uste zaek zÿ en in het gevolg daer van hier aen ons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an voor komen.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’ Heer, die, ons berigt had, dat ’er op den 30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zer 50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onze geloofsgenoten verzonden waren, heef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supported by Rotterdam Mennon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ns van daeg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zegt, dat die van Bern onvergenoegt zÿn ov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t weigerend antwoord van haer Hoogm[ogenden] op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en verzoek. Dat de agent of andere Heeren va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n heden daer over i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Hague, The (’s Gravenhag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n Haeg een conferentie zulle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 met eenige heeren van onzen staet, om te over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gen of zÿ niet eenige mod[e]ratie kunnen maken in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un ongelÿk gezigt in dezen. Dat hÿ, dien he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ichel, Franz Luis, von Schertzwendi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ac-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lse die wÿ gesproken hebben, vandaeg of morgen n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ijmeg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mwegen reist, om de verzondenen, daer te vinden, of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CB3E75" w:rsidRDefault="00CB3E75" w:rsidP="00CB3E75">
      <w:pPr>
        <w:pStyle w:val="OriginalText"/>
        <w:rPr>
          <w:sz w:val="21"/>
          <w:szCs w:val="21"/>
        </w:rPr>
      </w:pP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p te wagten. Zÿn E[dele] zal ons, zoo hÿ belooft heeft, van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rivement kennis geven, en heeft onze hulp verzogt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et zoeken naer een schip en een goet schipper om haer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er Engeland te transporteren, gelÿk wÿ ons tot zoo een eeinde [sic]</w:t>
      </w:r>
    </w:p>
    <w:p w:rsidR="00CB3E75" w:rsidRDefault="00CB3E75" w:rsidP="00CB3E75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tten gebruiken van eenige familien die hier weder vrÿwillig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fgekomen zÿn en het op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arolina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Carolina hebben gemunt, deze zÿ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est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Mennonite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doopsgezinden uyt de Pals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Om in dezen zoo veel voorzigter te gebruiken, als mogelÿk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s, zenden wÿ heden twee afschriften van het voorsz[eide] ver-</w:t>
      </w:r>
    </w:p>
    <w:p w:rsidR="00CB3E75" w:rsidRDefault="00CB3E75" w:rsidP="00CB3E75">
      <w:pPr>
        <w:pStyle w:val="OriginalText"/>
        <w:rPr>
          <w:w w:val="98"/>
          <w:sz w:val="20"/>
          <w:szCs w:val="20"/>
        </w:rPr>
      </w:pPr>
      <w:r>
        <w:rPr>
          <w:w w:val="98"/>
          <w:sz w:val="20"/>
          <w:szCs w:val="20"/>
        </w:rPr>
        <w:t xml:space="preserve">zoek en antwoord, een aen de Heer Burgem[eester]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Poel, van der, Mayor in Briel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 xml:space="preserve">van der Poel in den </w:t>
      </w:r>
      <w:r>
        <w:rPr>
          <w:w w:val="98"/>
          <w:sz w:val="20"/>
          <w:szCs w:val="20"/>
        </w:rPr>
        <w:fldChar w:fldCharType="begin"/>
      </w:r>
      <w:r>
        <w:rPr>
          <w:w w:val="98"/>
          <w:sz w:val="20"/>
          <w:szCs w:val="20"/>
        </w:rPr>
        <w:instrText>xe "Briel (=Brielle)"</w:instrText>
      </w:r>
      <w:r>
        <w:rPr>
          <w:w w:val="98"/>
          <w:sz w:val="20"/>
          <w:szCs w:val="20"/>
        </w:rPr>
        <w:fldChar w:fldCharType="end"/>
      </w:r>
      <w:r>
        <w:rPr>
          <w:w w:val="98"/>
          <w:sz w:val="20"/>
          <w:szCs w:val="20"/>
        </w:rPr>
        <w:t>Briel die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assagie m[eeste]r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is van de pakketboot 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elvoet (Hellevoet, Hellevoetsluis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elvoet en een aen den Secr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ris van d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ne, Queen of England:Secretary of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oninginne,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ssports for exiles:for Eng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paspoorten op Engelant geeft,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et verzoek dat ons kennis mag gegeven worden zoo hae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[dele] de verzondenen mogten voor komen, of jets in haer belange.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ier door meenen wÿ zeker te zÿn dat ze buiten onze ke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nisse niet van hier zullen verzonden worden. Dien Secretaris be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uigde ons, wenig dagen geleden, dat zoo wÿ de voorspraek van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zÿn koninginne voor de vervolgde[n] noodig hadden, hÿ ni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wÿfelde, of hare maiesteit zou daer toe zeker geree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vonden worden. Iets verder voorvallende in dezen word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 E[dele] kennisse gegeven. Blÿven onderentusschen, na u E[dele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n de Vrinden gezamentlÿk, alle heil gewenscht en min-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aam gegroet te hebben </w:t>
      </w:r>
      <w:r>
        <w:rPr>
          <w:sz w:val="20"/>
          <w:szCs w:val="20"/>
        </w:rPr>
        <w:tab/>
        <w:t>VE[deler] D[ienst]W[illige] D[ienaars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Hend[rik] Toren &amp;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an van Gent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recto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ons[ieu]r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Jacob Vosterman [sic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Coopman te Amsterd[am]</w:t>
      </w:r>
    </w:p>
    <w:p w:rsidR="00CB3E75" w:rsidRDefault="00CB3E75" w:rsidP="00CB3E75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Port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CB3E75" w:rsidRDefault="00CB3E75" w:rsidP="00CB3E75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6</w:t>
      </w:r>
      <w:r>
        <w:tab/>
      </w:r>
      <w:r>
        <w:rPr>
          <w:rStyle w:val="FootnoteReference"/>
        </w:rPr>
        <w:tab/>
      </w:r>
      <w:r>
        <w:t xml:space="preserve">This is A 2251 from the De Hoop Scheffer </w:t>
      </w:r>
      <w:r>
        <w:rPr>
          <w:rStyle w:val="Italics"/>
        </w:rPr>
        <w:t>Inventaris</w:t>
      </w:r>
      <w:r>
        <w:t>.</w:t>
      </w:r>
    </w:p>
    <w:p w:rsidR="00CB3E75" w:rsidRDefault="00CB3E75" w:rsidP="00CB3E75">
      <w:pPr>
        <w:pStyle w:val="FootnoteText"/>
      </w:pPr>
    </w:p>
  </w:footnote>
  <w:footnote w:id="4">
    <w:p w:rsidR="00CB3E75" w:rsidRDefault="00CB3E75" w:rsidP="00CB3E75">
      <w:pPr>
        <w:pStyle w:val="Footnote-OneDigit"/>
      </w:pPr>
      <w:r>
        <w:rPr>
          <w:vertAlign w:val="superscript"/>
        </w:rPr>
        <w:footnoteRef/>
      </w:r>
      <w:r>
        <w:tab/>
        <w:t>Or 20?</w:t>
      </w:r>
    </w:p>
    <w:p w:rsidR="00CB3E75" w:rsidRDefault="00CB3E75" w:rsidP="00CB3E75">
      <w:pPr>
        <w:pStyle w:val="Footnote-OneDigit"/>
      </w:pPr>
    </w:p>
  </w:footnote>
  <w:footnote w:id="5">
    <w:p w:rsidR="00CB3E75" w:rsidRDefault="00CB3E75" w:rsidP="00CB3E75">
      <w:pPr>
        <w:pStyle w:val="FirstFootnoteinColumnLine"/>
      </w:pPr>
      <w:r>
        <w:rPr>
          <w:vertAlign w:val="superscript"/>
        </w:rPr>
        <w:footnoteRef/>
      </w:r>
      <w:r>
        <w:tab/>
        <w:t>civil servant in charge of collecting passage fares and taxes for market ships.</w:t>
      </w:r>
    </w:p>
    <w:p w:rsidR="00CB3E75" w:rsidRDefault="00CB3E75" w:rsidP="00CB3E75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2251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CB3E75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CB3E75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CB3E75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CB3E75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CB3E75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CB3E75"/>
    <w:rPr>
      <w:i/>
      <w:iCs/>
    </w:rPr>
  </w:style>
  <w:style w:type="paragraph" w:customStyle="1" w:styleId="Footnote-OneDigit">
    <w:name w:val="Footnote-One Digit"/>
    <w:basedOn w:val="Normal"/>
    <w:uiPriority w:val="99"/>
    <w:rsid w:val="00CB3E75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CB3E75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